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nditional probability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nditional 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9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7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4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0.5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6-04-16T12:22:03Z</dcterms:created>
  <dcterms:modified xsi:type="dcterms:W3CDTF">2026-04-16T1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